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e843d02ef4ae80ff81a0d6fca8fab100882a0754.png"/>
            <a:graphic>
              <a:graphicData uri="http://schemas.openxmlformats.org/drawingml/2006/picture">
                <pic:pic>
                  <pic:nvPicPr>
                    <pic:cNvPr id="1" name="image-e843d02ef4ae80ff81a0d6fca8fab100882a0754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各種意圖預測方法的 Python 實作範例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以下針對先前提出的六大類方法，每種各提供一段示範性 Python 程式碼。程式中以常見開源工具（如 Hugging Face Transformers、SentenceTransformers、Faiss、PyTorch、scikit-learn 等）為例，示範核心流程。實務中需依據自有資料與需求做擴充與調校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基於大語言模型的意圖識別方法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1 LLM 驅動的意圖分類（Fine-tune BERT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ertTokenizerFast, BertForSequenceClassification, Trainer, TrainingArgument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ataset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ad_datas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載入數據集（範例：CSV 包含 text, intent_label）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s = load_datas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s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ata_fil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tent_data.cs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tokenizer = BertTokenizerFast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ert-base-chine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proc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amp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kenizer(example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truncatio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padding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ds = d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reprocess, batch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ds = ds.rename_colum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tent_lab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be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ds.set_forma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orc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olumn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nput_id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ttention_mas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be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載入預訓練模型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odel = BertForSequenceClassification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ert-base-chines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num_labels=d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feature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abe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num_classes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訓練設定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rgs = TrainingArguments(</w:t>
        <w:br/>
        <w:t xml:space="preserve">    output_di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ut_llm_int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evaluation_strateg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poc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per_device_train_batch_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per_device_eval_batch_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num_train_epoch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logging_di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)</w:t>
        <w:br/>
        <w:t xml:space="preserve">trainer = Trainer(model=model, args=args, train_dataset=d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eval_dataset=d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id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trainer.train(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2 語義路由（Semantic Routing with Sentence-Transformers + Faiss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ntence_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ntenceTransform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is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定義各意圖的示例句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intents =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查天氣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今天的天氣如何？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明天會下雨嗎？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設定鬧鐘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幫我設個鬧鐘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早上七點叫我起床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}</w:t>
        <w:br/>
        <w:t xml:space="preserve">tex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ntents.values(), [])</w:t>
        <w:br/>
        <w:t xml:space="preserve">label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[k]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v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,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tents.items()], []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建嵌入與索引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odel = SentenceTransforme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phrase-multilingual-MiniLM-L12-v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embeddings = model.encode(texts, convert_to_nump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index = faiss.IndexFlatL2(embeddings.shape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index.add(embeddings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查詢路由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q_emb = model.encode([query])</w:t>
        <w:br/>
        <w:t xml:space="preserve">    D,I = index.search(q_emb, 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基於最近鄰投票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neigh_labels = [labels[i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eigh_labels), key=neigh_labels.count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ou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幫我明天早上叫醒我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-&gt; 設定鬧鐘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檢索增強生成（RAG）協作方法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1 REIC：RAG 增強意圖分類（向量檢索 + LLM 分類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ntence_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ntenceTransform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ena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enAI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建立 (query, intent) 向量索引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kb = [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查天氣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查天氣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設鬧鐘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設定鬧鐘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]</w:t>
        <w:br/>
        <w:t xml:space="preserve">model = SentenceTransforme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phrase-multilingual-MiniLM-L12-v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kb_emb = model.encode([q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,_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b], convert_to_nump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Faiss 建索引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aiss</w:t>
        <w:br/>
        <w:t xml:space="preserve">index = faiss.IndexFlatL2(kb_emb.shape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index.add(kb_emb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檢索 + LLM 驗證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openai = OpenAI(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ify_r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qe = model.encode([query])</w:t>
        <w:br/>
        <w:t xml:space="preserve">    D,I = index.search(qe, 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candidates = [kb[i]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</w:t>
        <w:br/>
        <w:t xml:space="preserve">    promp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以下三個意圖：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andidate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。請判斷最適合查詢 “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” 的意圖。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p = openai.chat.completions.create(mod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pt-4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essages=[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prompt}]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.choice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message.conten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lassify_ra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今天上海氣溫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-&gt; 查天氣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查詢理解與擴展技術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 RQ-RAG：查詢重寫（使用 LLM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ena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penAI</w:t>
        <w:br/>
        <w:t xml:space="preserve"/>
        <w:br/>
        <w:t xml:space="preserve">client = OpenAI(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wri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system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你是查詢重寫專家，請將用戶查詢轉換為更精準的檢索語句。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p = client.chat.completions.create(</w:t>
        <w:br/>
        <w:t xml:space="preserve">        mod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pt-4o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messages=[</w:t>
        <w:br/>
        <w:t xml:space="preserve">    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yste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system},</w:t>
        <w:br/>
        <w:t xml:space="preserve">           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ol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query}</w:t>
        <w:br/>
        <w:t xml:space="preserve">        ]</w:t>
        <w:br/>
        <w:t xml:space="preserve">    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p.choice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message.conten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wri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明天會怎樣？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-&gt; 重寫為：明天北京的天氣預報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 多查詢生成（Query Expansion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ipeline</w:t>
        <w:br/>
        <w:t xml:space="preserve"/>
        <w:br/>
        <w:t xml:space="preserve">expander = pipelin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xt2text-gener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mod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acebook/bart-larg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promp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請基於 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 生成三個相關的檢索查詢：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pander(prompt, max_leng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enerated_t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xpa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股票價格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-&gt; 生成多個同義或細分類查詢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用戶偏好建模與適應性方法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1 個性化意圖識別（行為特徵 + LLM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klearn.linear_mode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gisticRegressio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假設有用戶過往行為特徵 user_feats 和查詢 query_em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user_feats = np.random.ra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用戶向量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query_emb = np.random.ra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查詢 embed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X = np.concatenate([user_feats, query_emb], axi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y = np.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clf = LogisticRegression().fit(X, y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sonalized_i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_vec, query_v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feat = np.concatenate([user_vec, query_vec]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f.predict([feat]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2 RAGate：動態檢索門控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g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, context_his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信心度低時呼叫 R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onfidence = llm_confidence(query, context_history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fidence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assify_rag(query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nned_response(query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aga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今天股票怎樣？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[])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記憶增強與上下文建模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1 MANNs：記憶增強神經網絡（PyTorch 範例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, torch.n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n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NNCe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n.Module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put_dim, mem_di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__init__(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rite = nn.Linear(input_dim + mem_dim, mem_dim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ad = nn.Linear(input_dim + mem_dim, mem_dim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, m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concat = torch.cat([x, mem], dim=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new_mem = torch.tan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rite(concat))</w:t>
        <w:br/>
        <w:t xml:space="preserve">        read_vec = torch.tanh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ad(concat)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ad_vec, new_mem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在 RNN 中使用 MANNCe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2 對話上下文建模（Transformer + History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ransfor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PT2Tokenizer, GPT2LMHeadModel</w:t>
        <w:br/>
        <w:t xml:space="preserve"/>
        <w:br/>
        <w:t xml:space="preserve">tokenizer = GPT2Tokenizer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pt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model = GPT2LMHeadModel.from_pretrain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pt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at_respon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istory, 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promp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\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oin(history +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Use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t: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inputs = tokenizer(prompt, return_tensor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out = model.generate(**inputs, max_length=inputs.input_ids.shape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reply = tokenizer.decode(out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[inputs.input_ids.shape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:], skip_special_token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history.appe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User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quer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history.appe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Bo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pl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ply</w:t>
        <w:br/>
        <w:t xml:space="preserve"/>
        <w:br/>
        <w:t xml:space="preserve">hist = []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hat_response(hist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你好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少樣本學習與對比學習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1 對比學習意圖檢測（SimCLR 風格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.nn.functiona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astive_lo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z_i, z_j, temperatur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z = torch.cat([z_i, z_j], dim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sim = F.cosine_similarity(z.unsqueez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z.unsqueez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dim=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sim_exp = torch.exp(sim / temperature)</w:t>
        <w:br/>
        <w:t xml:space="preserve">    mask = (~torch.ey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z_i.siz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dtyp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torch.log(sim_exp * mask / (sim_ex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dim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keepdim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*mask)).mean(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2 開放意圖檢測（基於閾值的 OOD）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tect_out_of_sco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ery_emb, class_centroids, threshol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sims = F.cosine_similarity(query_emb, class_centroids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m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&lt; threshold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未知意圖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意圖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ims.argmax().item(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以上範例示範各類方法的</w:t>
      </w:r>
      <w:r>
        <w:rPr>
          <w:rFonts w:eastAsia="inter" w:cs="inter" w:ascii="inter" w:hAnsi="inter"/>
          <w:b/>
          <w:color w:val="000000"/>
        </w:rPr>
        <w:t xml:space="preserve">核心程式框架</w:t>
      </w:r>
      <w:r>
        <w:rPr>
          <w:rFonts w:eastAsia="inter" w:cs="inter" w:ascii="inter" w:hAnsi="inter"/>
          <w:color w:val="000000"/>
        </w:rPr>
        <w:t xml:space="preserve">，實務上仍須結合具體數據集、超參數調校及效能評估，才能真正落地應用。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843d02ef4ae80ff81a0d6fca8fab100882a0754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21T20:53:34.218Z</dcterms:created>
  <dcterms:modified xsi:type="dcterms:W3CDTF">2025-07-21T20:53:34.218Z</dcterms:modified>
</cp:coreProperties>
</file>